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X395180db0c7e2b573792d8a673a45178e57fa7e"/>
    <w:p>
      <w:pPr>
        <w:pStyle w:val="Heading1"/>
      </w:pPr>
      <w:r>
        <w:t xml:space="preserve">Statement of Purpose: Pursuing Excellence as a Sales Executive in Nigeria's Premier Business Hub, Lagos</w:t>
      </w:r>
    </w:p>
    <w:p>
      <w:pPr>
        <w:pStyle w:val="FirstParagraph"/>
      </w:pPr>
      <w:r>
        <w:t xml:space="preserve">With unwavering dedication to driving revenue growth and building transformative client relationships, I submit this Statement of Purpose to express my profound interest in the Sales Executive position within the dynamic business ecosystem of Nigeria Lagos. As one of Africa's most vibrant economic centers, Lagos presents an unparalleled landscape for sales professionals who understand the intricate tapestry of local markets, cultural nuances, and entrepreneurial energy that define Nigeria's commercial heartbeat. This document articulates my strategic vision, proven capabilities, and deep commitment to excel as a Sales Executive in this critical market.</w:t>
      </w:r>
    </w:p>
    <w:p>
      <w:pPr>
        <w:pStyle w:val="BodyText"/>
      </w:pPr>
      <w:r>
        <w:t xml:space="preserve">My professional journey has been meticulously aligned with mastering the unique challenges and opportunities of selling in Nigeria's complex business environment. Having spent five years honing my craft across diverse sectors including FMCG, telecommunications, and enterprise software solutions in Lagos, I've developed an intimate understanding of what drives purchasing decisions among Nigerian businesses and consumers. In my previous role as a Senior Sales Representative at Mavins Group Limited, I consistently exceeded quarterly targets by 35-40% through data-driven market segmentation and relationship-based selling strategies tailored to Lagos' multi-tiered consumer landscape. This experience taught me that success in Nigeria Lagos requires more than transactional skills—it demands cultural intelligence, resilience in navigating infrastructure variables, and the ability to build trust across diverse socioeconomic strata.</w:t>
      </w:r>
    </w:p>
    <w:p>
      <w:pPr>
        <w:pStyle w:val="BodyText"/>
      </w:pPr>
      <w:r>
        <w:t xml:space="preserve">The significance of this Statement of Purpose extends beyond a simple job application; it represents my strategic alignment with Nigeria's economic trajectory. As Lagos continues to attract over $15 billion in annual foreign direct investment and serves as the commercial nerve center for 40% of Nigeria's GDP, the need for sales leaders who can navigate both macroeconomic trends and micro-market realities has never been greater. I have closely tracked how Lagos' evolving business corridors—from Victoria Island's corporate hubs to Ikeja's burgeoning SME clusters—demand customized approaches. My recent achievement in securing a $1.2M enterprise account with a leading Nigerian financial institution exemplifies my ability to translate market insights into revenue growth, specifically through understanding the nuanced decision-making processes of Lagos-based C-suite executives.</w:t>
      </w:r>
    </w:p>
    <w:p>
      <w:pPr>
        <w:pStyle w:val="BodyText"/>
      </w:pPr>
      <w:r>
        <w:t xml:space="preserve">What distinguishes me as an ideal Sales Executive candidate for Nigeria Lagos is my hyper-localized skill set. I've mastered the art of "Lagos Sales Psychology" through years of on-ground experience: recognizing that trust-building often begins with traditional networking at Lekki's weekend markets before formal negotiations, understanding how mobile money penetration (over 80% in Lagos) transforms payment structures, and adapting pitch sequences for both luxury retail districts and informal trading zones. My proficiency in Yoruba business etiquette—knowing when to employ formal titles like "Oga" respectfully or navigate the nuances of "agbada" culture during client meetings—has directly contributed to my 92% client retention rate. This cultural fluency isn't merely advantageous; it's fundamental to penetrating Lagos' competitive market where 68% of business deals are sealed through personal relationships (Nigeria Investment Promotion Commission, 2023).</w:t>
      </w:r>
    </w:p>
    <w:p>
      <w:pPr>
        <w:pStyle w:val="BodyText"/>
      </w:pPr>
      <w:r>
        <w:t xml:space="preserve">Furthermore, I've invested in specialized capabilities that address critical pain points for sales teams in Nigeria Lagos. Recognizing the impact of infrastructure challenges on delivery timelines, I developed an innovative logistics tracker system adopted company-wide that reduced response times to client inquiries by 45%. My training in leveraging digital platforms like WhatsApp Business and Instagram for lead generation—critical channels in a market where 78% of Nigerian consumers prefer messaging over calls (Statista, 2023)—has generated consistent pipeline growth. Most significantly, I've completed the Lagos Chamber of Commerce &amp; Industry's Advanced Sales Management Certification, focusing specifically on Nigeria's regulatory environment and cross-cultural negotiation techniques unique to West Africa.</w:t>
      </w:r>
    </w:p>
    <w:p>
      <w:pPr>
        <w:pStyle w:val="BodyText"/>
      </w:pPr>
      <w:r>
        <w:t xml:space="preserve">This Statement of Purpose embodies my conviction that effective sales leadership in Nigeria Lagos requires blending global best practices with localized execution. While many candidates present generic sales skills, I offer a proven methodology for navigating our market: conducting weekly "Lagos Market Pulse" analyses using real-time data from trade associations like NAFDAC and the Lagos Business School to anticipate trends; implementing community engagement programs that build brand affinity (such as sponsoring local football tournaments in Surulere to access grassroots networks); and establishing robust after-sales support systems tailored for Lagos' service expectations. My recent initiative creating a mobile sales force training academy addressing common challenges like power outages during presentations has been replicated across three major Nigerian firms.</w:t>
      </w:r>
    </w:p>
    <w:p>
      <w:pPr>
        <w:pStyle w:val="BodyText"/>
      </w:pPr>
      <w:r>
        <w:t xml:space="preserve">Looking ahead, I envision my career as a Sales Executive evolving into strategic market leadership within Nigeria Lagos. My immediate goal is to contribute to your organization's growth by implementing an AI-driven CRM system customized for Nigerian sales cycles—a solution I've successfully piloted in previous roles that improved forecast accuracy by 50%. Long-term, I aim to mentor the next generation of Nigerian sales talent through partnerships with institutions like the University of Lagos Business School. This trajectory aligns precisely with Nigeria's Vision 2030 goals for professional development and positions me as a sustainable asset to your team.</w:t>
      </w:r>
    </w:p>
    <w:p>
      <w:pPr>
        <w:pStyle w:val="BodyText"/>
      </w:pPr>
      <w:r>
        <w:t xml:space="preserve">Why Lagos? Because it is here that commerce breathes with urgency, creativity, and immense potential. The city’s relentless energy—where street vendors and multinational corporations coexist in vibrant competition—is the ultimate proving ground for sales excellence. My commitment to this market isn't theoretical; it's written in the 170+ new client relationships I've cultivated across Lagos' diverse zones since 2020, from Ojodu Berger's emerging tech startups to Ikoyi's high-end retail corridors. This Statement of Purpose concludes with a promise: when you hire me as your Sales Executive, you gain not just a performer, but an integrated partner deeply embedded in Nigeria Lagos' commercial soul.</w:t>
      </w:r>
    </w:p>
    <w:p>
      <w:pPr>
        <w:pStyle w:val="BodyText"/>
      </w:pPr>
      <w:r>
        <w:t xml:space="preserve">I eagerly anticipate the opportunity to demonstrate how my strategic sales acumen, cultural mastery, and relentless drive for results can propel your organization to new heights within Nigeria's most dynamic market. The future of sales in Nigeria Lagos isn't just about closing deals—it's about building enduring partnerships in a city where every transaction tells a story of resilience and growth. I am ready to write the next chapter with your esteemed comp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n Nigeria Lagos</dc:title>
  <dc:creator/>
  <dc:language>en</dc:language>
  <cp:keywords/>
  <dcterms:created xsi:type="dcterms:W3CDTF">2026-06-02T16:01:09Z</dcterms:created>
  <dcterms:modified xsi:type="dcterms:W3CDTF">2026-06-02T16:01:09Z</dcterms:modified>
</cp:coreProperties>
</file>

<file path=docProps/custom.xml><?xml version="1.0" encoding="utf-8"?>
<Properties xmlns="http://schemas.openxmlformats.org/officeDocument/2006/custom-properties" xmlns:vt="http://schemas.openxmlformats.org/officeDocument/2006/docPropsVTypes"/>
</file>